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EE0922" w:rsidRDefault="00EE0922" w:rsidP="009344FF">
      <w:r w:rsidRPr="00EE0922">
        <w:t>I accept the manuscript to be published based on reviewers' recommendation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E0922" w:rsidRPr="00EE0922" w:rsidRDefault="00EE0922" w:rsidP="00EE0922">
      <w:proofErr w:type="spellStart"/>
      <w:r w:rsidRPr="00EE0922">
        <w:t>Dr.</w:t>
      </w:r>
      <w:proofErr w:type="spellEnd"/>
      <w:r w:rsidRPr="00EE0922">
        <w:t xml:space="preserve"> Roxana </w:t>
      </w:r>
      <w:proofErr w:type="spellStart"/>
      <w:r w:rsidRPr="00EE0922">
        <w:t>Plesa</w:t>
      </w:r>
      <w:proofErr w:type="spellEnd"/>
      <w:r w:rsidRPr="00EE0922">
        <w:t xml:space="preserve">, </w:t>
      </w:r>
      <w:r w:rsidRPr="00EE0922">
        <w:t xml:space="preserve">University of </w:t>
      </w:r>
      <w:proofErr w:type="spellStart"/>
      <w:r w:rsidRPr="00EE0922">
        <w:t>Petrosani</w:t>
      </w:r>
      <w:proofErr w:type="spellEnd"/>
      <w:r w:rsidRPr="00EE0922">
        <w:t>, Roma</w:t>
      </w:r>
      <w:bookmarkStart w:id="0" w:name="_GoBack"/>
      <w:bookmarkEnd w:id="0"/>
      <w:r w:rsidRPr="00EE0922">
        <w:t>nia</w:t>
      </w:r>
    </w:p>
    <w:sectPr w:rsidR="00EE0922" w:rsidRPr="00EE09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2MzGxtDAzNjMwMrJQ0lEKTi0uzszPAykwrAUAA0HRtywAAAA="/>
  </w:docVars>
  <w:rsids>
    <w:rsidRoot w:val="00A72896"/>
    <w:rsid w:val="002C0B2C"/>
    <w:rsid w:val="009344FF"/>
    <w:rsid w:val="009F328F"/>
    <w:rsid w:val="00A72896"/>
    <w:rsid w:val="00EE0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E5EE9"/>
  <w15:docId w15:val="{9B1A5C0B-D0EC-4DC8-9495-AC83F5379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4T08:49:00Z</dcterms:modified>
</cp:coreProperties>
</file>